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95D8FD" w14:textId="5BE38A18" w:rsidR="00B70C4F" w:rsidRDefault="00431142" w:rsidP="0013600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bCs/>
          <w:sz w:val="40"/>
          <w:szCs w:val="40"/>
          <w:rtl/>
        </w:rPr>
      </w:pPr>
      <w:r>
        <w:rPr>
          <w:bCs/>
          <w:sz w:val="40"/>
          <w:szCs w:val="40"/>
        </w:rPr>
        <w:t xml:space="preserve"> </w:t>
      </w:r>
    </w:p>
    <w:p w14:paraId="5FB21A1B" w14:textId="0518EDAE" w:rsidR="00B70C4F" w:rsidRPr="00431142" w:rsidRDefault="00431142" w:rsidP="0013600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cstheme="minorBidi" w:hint="cs"/>
          <w:bCs/>
          <w:sz w:val="40"/>
          <w:szCs w:val="40"/>
          <w:rtl/>
          <w:lang w:bidi="ar-EG"/>
        </w:rPr>
      </w:pPr>
      <w:r>
        <w:rPr>
          <w:bCs/>
          <w:noProof/>
          <w:sz w:val="40"/>
          <w:szCs w:val="40"/>
        </w:rPr>
        <w:drawing>
          <wp:inline distT="0" distB="0" distL="0" distR="0" wp14:anchorId="6E7D0173" wp14:editId="42A312E7">
            <wp:extent cx="5724525" cy="251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70C4F" w:rsidRPr="00431142" w:rsidSect="009A7F2D">
      <w:head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CA8879" w14:textId="77777777" w:rsidR="00FE540C" w:rsidRDefault="00FE540C" w:rsidP="006E4E12">
      <w:pPr>
        <w:spacing w:after="0" w:line="240" w:lineRule="auto"/>
      </w:pPr>
      <w:r>
        <w:separator/>
      </w:r>
    </w:p>
  </w:endnote>
  <w:endnote w:type="continuationSeparator" w:id="0">
    <w:p w14:paraId="7F7F4836" w14:textId="77777777" w:rsidR="00FE540C" w:rsidRDefault="00FE540C" w:rsidP="006E4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5E703E" w14:textId="77777777" w:rsidR="00FE540C" w:rsidRDefault="00FE540C" w:rsidP="006E4E12">
      <w:pPr>
        <w:spacing w:after="0" w:line="240" w:lineRule="auto"/>
      </w:pPr>
      <w:r>
        <w:separator/>
      </w:r>
    </w:p>
  </w:footnote>
  <w:footnote w:type="continuationSeparator" w:id="0">
    <w:p w14:paraId="3212AD7E" w14:textId="77777777" w:rsidR="00FE540C" w:rsidRDefault="00FE540C" w:rsidP="006E4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92F1D1" w14:textId="1B9B02AF" w:rsidR="00A8482C" w:rsidRDefault="0043114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866722E" wp14:editId="32525531">
              <wp:simplePos x="0" y="0"/>
              <wp:positionH relativeFrom="column">
                <wp:posOffset>4431030</wp:posOffset>
              </wp:positionH>
              <wp:positionV relativeFrom="paragraph">
                <wp:posOffset>-168275</wp:posOffset>
              </wp:positionV>
              <wp:extent cx="1768475" cy="765810"/>
              <wp:effectExtent l="1905" t="3175" r="1270" b="254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8475" cy="765810"/>
                      </a:xfrm>
                      <a:prstGeom prst="rect">
                        <a:avLst/>
                      </a:prstGeom>
                      <a:solidFill>
                        <a:schemeClr val="l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B31C00" w14:textId="77777777" w:rsidR="00A8482C" w:rsidRPr="001C3E74" w:rsidRDefault="00A8482C" w:rsidP="00B70C4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rtl/>
                            </w:rPr>
                          </w:pPr>
                          <w:r w:rsidRPr="001C3E74">
                            <w:rPr>
                              <w:rFonts w:ascii="Arial" w:hAnsi="Arial" w:cs="Arial"/>
                              <w:rtl/>
                            </w:rPr>
                            <w:t>المملكة العربية السعودية</w:t>
                          </w:r>
                        </w:p>
                        <w:p w14:paraId="5D461BB7" w14:textId="77777777" w:rsidR="00A8482C" w:rsidRPr="001C3E74" w:rsidRDefault="00A8482C" w:rsidP="00B70C4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rtl/>
                            </w:rPr>
                          </w:pPr>
                          <w:r w:rsidRPr="001C3E74">
                            <w:rPr>
                              <w:rFonts w:ascii="Arial" w:hAnsi="Arial" w:cs="Arial"/>
                              <w:rtl/>
                            </w:rPr>
                            <w:t>وزارة التعليم</w:t>
                          </w:r>
                        </w:p>
                        <w:p w14:paraId="65A23503" w14:textId="77777777" w:rsidR="00A8482C" w:rsidRPr="001C3E74" w:rsidRDefault="00A8482C" w:rsidP="00B70C4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rtl/>
                            </w:rPr>
                          </w:pPr>
                          <w:r w:rsidRPr="001C3E74">
                            <w:rPr>
                              <w:rFonts w:ascii="Arial" w:hAnsi="Arial" w:cs="Arial"/>
                              <w:rtl/>
                            </w:rPr>
                            <w:t>جامعة شقراء</w:t>
                          </w:r>
                        </w:p>
                        <w:p w14:paraId="1AD8A5C2" w14:textId="77777777" w:rsidR="00A8482C" w:rsidRPr="001C3E74" w:rsidRDefault="00A8482C" w:rsidP="00B70C4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1C3E74">
                            <w:rPr>
                              <w:rFonts w:ascii="Arial" w:hAnsi="Arial" w:cs="Arial"/>
                              <w:rtl/>
                            </w:rPr>
                            <w:t>وكالة الجامعة للشؤون التعليم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66722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48.9pt;margin-top:-13.25pt;width:139.25pt;height:6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" fillcolor="white [3201]" stroked="f" strokeweight=".5pt">
              <v:textbox>
                <w:txbxContent>
                  <w:p w14:paraId="67B31C00" w14:textId="77777777" w:rsidR="00A8482C" w:rsidRPr="001C3E74" w:rsidRDefault="00A8482C" w:rsidP="00B70C4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rtl/>
                      </w:rPr>
                    </w:pPr>
                    <w:r w:rsidRPr="001C3E74">
                      <w:rPr>
                        <w:rFonts w:ascii="Arial" w:hAnsi="Arial" w:cs="Arial"/>
                        <w:rtl/>
                      </w:rPr>
                      <w:t>المملكة العربية السعودية</w:t>
                    </w:r>
                  </w:p>
                  <w:p w14:paraId="5D461BB7" w14:textId="77777777" w:rsidR="00A8482C" w:rsidRPr="001C3E74" w:rsidRDefault="00A8482C" w:rsidP="00B70C4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rtl/>
                      </w:rPr>
                    </w:pPr>
                    <w:r w:rsidRPr="001C3E74">
                      <w:rPr>
                        <w:rFonts w:ascii="Arial" w:hAnsi="Arial" w:cs="Arial"/>
                        <w:rtl/>
                      </w:rPr>
                      <w:t>وزارة التعليم</w:t>
                    </w:r>
                  </w:p>
                  <w:p w14:paraId="65A23503" w14:textId="77777777" w:rsidR="00A8482C" w:rsidRPr="001C3E74" w:rsidRDefault="00A8482C" w:rsidP="00B70C4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rtl/>
                      </w:rPr>
                    </w:pPr>
                    <w:r w:rsidRPr="001C3E74">
                      <w:rPr>
                        <w:rFonts w:ascii="Arial" w:hAnsi="Arial" w:cs="Arial"/>
                        <w:rtl/>
                      </w:rPr>
                      <w:t>جامعة شقراء</w:t>
                    </w:r>
                  </w:p>
                  <w:p w14:paraId="1AD8A5C2" w14:textId="77777777" w:rsidR="00A8482C" w:rsidRPr="001C3E74" w:rsidRDefault="00A8482C" w:rsidP="00B70C4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</w:rPr>
                    </w:pPr>
                    <w:r w:rsidRPr="001C3E74">
                      <w:rPr>
                        <w:rFonts w:ascii="Arial" w:hAnsi="Arial" w:cs="Arial"/>
                        <w:rtl/>
                      </w:rPr>
                      <w:t>وكالة الجامعة للشؤون التعليمية</w:t>
                    </w:r>
                  </w:p>
                </w:txbxContent>
              </v:textbox>
            </v:shape>
          </w:pict>
        </mc:Fallback>
      </mc:AlternateContent>
    </w:r>
    <w:r w:rsidR="00A8482C">
      <w:rPr>
        <w:noProof/>
      </w:rPr>
      <w:drawing>
        <wp:anchor distT="0" distB="0" distL="114300" distR="114300" simplePos="0" relativeHeight="251661312" behindDoc="0" locked="0" layoutInCell="1" allowOverlap="1" wp14:anchorId="1D372794" wp14:editId="67F61C93">
          <wp:simplePos x="0" y="0"/>
          <wp:positionH relativeFrom="column">
            <wp:posOffset>2318385</wp:posOffset>
          </wp:positionH>
          <wp:positionV relativeFrom="paragraph">
            <wp:posOffset>-278765</wp:posOffset>
          </wp:positionV>
          <wp:extent cx="1181100" cy="876300"/>
          <wp:effectExtent l="0" t="0" r="0" b="0"/>
          <wp:wrapSquare wrapText="bothSides"/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site-logo.sv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xmlns:w16se="http://schemas.microsoft.com/office/word/2015/wordml/symex" xmlns:cx="http://schemas.microsoft.com/office/drawing/2014/chartex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876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Y3MTMyNjA2N7RU0lEKTi0uzszPAykwqgUAzc1DVCwAAAA="/>
  </w:docVars>
  <w:rsids>
    <w:rsidRoot w:val="0013600A"/>
    <w:rsid w:val="000253B0"/>
    <w:rsid w:val="00027D5D"/>
    <w:rsid w:val="00050FA9"/>
    <w:rsid w:val="000A1D2E"/>
    <w:rsid w:val="000C78F7"/>
    <w:rsid w:val="000E1C46"/>
    <w:rsid w:val="00127672"/>
    <w:rsid w:val="0013600A"/>
    <w:rsid w:val="0017415E"/>
    <w:rsid w:val="0018215D"/>
    <w:rsid w:val="001A1BEB"/>
    <w:rsid w:val="001C3E74"/>
    <w:rsid w:val="001E001A"/>
    <w:rsid w:val="001F1CD6"/>
    <w:rsid w:val="002A1505"/>
    <w:rsid w:val="002A39CD"/>
    <w:rsid w:val="002C4D7C"/>
    <w:rsid w:val="00342010"/>
    <w:rsid w:val="003543BD"/>
    <w:rsid w:val="003A7046"/>
    <w:rsid w:val="003E62E2"/>
    <w:rsid w:val="0040737A"/>
    <w:rsid w:val="00431142"/>
    <w:rsid w:val="00456DC0"/>
    <w:rsid w:val="00462B56"/>
    <w:rsid w:val="004A4935"/>
    <w:rsid w:val="004B01E4"/>
    <w:rsid w:val="004C7049"/>
    <w:rsid w:val="00514022"/>
    <w:rsid w:val="005377E1"/>
    <w:rsid w:val="005600F9"/>
    <w:rsid w:val="0056045F"/>
    <w:rsid w:val="00583DE9"/>
    <w:rsid w:val="0065183F"/>
    <w:rsid w:val="00651B4A"/>
    <w:rsid w:val="006655A1"/>
    <w:rsid w:val="00680A1F"/>
    <w:rsid w:val="006A284A"/>
    <w:rsid w:val="006C1657"/>
    <w:rsid w:val="006E4E12"/>
    <w:rsid w:val="00700A41"/>
    <w:rsid w:val="00705FE7"/>
    <w:rsid w:val="0078365F"/>
    <w:rsid w:val="00801F34"/>
    <w:rsid w:val="00893963"/>
    <w:rsid w:val="008A5CE4"/>
    <w:rsid w:val="008E5F2D"/>
    <w:rsid w:val="00954DA8"/>
    <w:rsid w:val="00972422"/>
    <w:rsid w:val="00974C24"/>
    <w:rsid w:val="009A7F2D"/>
    <w:rsid w:val="00A13487"/>
    <w:rsid w:val="00A15CBC"/>
    <w:rsid w:val="00A51F68"/>
    <w:rsid w:val="00A8482C"/>
    <w:rsid w:val="00AA27FF"/>
    <w:rsid w:val="00B55545"/>
    <w:rsid w:val="00B70C4F"/>
    <w:rsid w:val="00BA560E"/>
    <w:rsid w:val="00BA6CBB"/>
    <w:rsid w:val="00C37FC5"/>
    <w:rsid w:val="00C9419E"/>
    <w:rsid w:val="00D37971"/>
    <w:rsid w:val="00D419F0"/>
    <w:rsid w:val="00DA6973"/>
    <w:rsid w:val="00DD5A4D"/>
    <w:rsid w:val="00DE0CBC"/>
    <w:rsid w:val="00E1040F"/>
    <w:rsid w:val="00E105EC"/>
    <w:rsid w:val="00E31C08"/>
    <w:rsid w:val="00E4613A"/>
    <w:rsid w:val="00E83233"/>
    <w:rsid w:val="00EA0E1B"/>
    <w:rsid w:val="00EB511A"/>
    <w:rsid w:val="00EF2E8F"/>
    <w:rsid w:val="00EF40FE"/>
    <w:rsid w:val="00F30790"/>
    <w:rsid w:val="00F30ED1"/>
    <w:rsid w:val="00F32B19"/>
    <w:rsid w:val="00F344D8"/>
    <w:rsid w:val="00F561E8"/>
    <w:rsid w:val="00F7677B"/>
    <w:rsid w:val="00FC47ED"/>
    <w:rsid w:val="00FE54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C67757"/>
  <w15:docId w15:val="{4F9E7E79-4524-4B06-848F-A545FFDB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00A"/>
    <w:pPr>
      <w:bidi/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600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E4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E12"/>
    <w:rPr>
      <w:rFonts w:ascii="Calibri" w:eastAsia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E4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E12"/>
    <w:rPr>
      <w:rFonts w:ascii="Calibri" w:eastAsia="Calibr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96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963"/>
    <w:rPr>
      <w:rFonts w:ascii="Times New Roman" w:eastAsia="Calibri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543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84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6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0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8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sma</dc:creator>
  <cp:keywords/>
  <dc:description/>
  <cp:lastModifiedBy>Microsoft account</cp:lastModifiedBy>
  <cp:revision>2</cp:revision>
  <cp:lastPrinted>2020-03-30T12:44:00Z</cp:lastPrinted>
  <dcterms:created xsi:type="dcterms:W3CDTF">2021-01-17T20:24:00Z</dcterms:created>
  <dcterms:modified xsi:type="dcterms:W3CDTF">2021-01-17T20:24:00Z</dcterms:modified>
</cp:coreProperties>
</file>